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94E1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6F6C846B" w:rsidR="007B4A91" w:rsidRDefault="00556965" w:rsidP="00824E39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120E52C" w14:textId="6099E32F" w:rsidR="00824E39" w:rsidRPr="00824E39" w:rsidRDefault="00824E39" w:rsidP="00824E39">
      <w:pPr>
        <w:ind w:left="360"/>
        <w:rPr>
          <w:sz w:val="28"/>
          <w:szCs w:val="28"/>
        </w:rPr>
      </w:pPr>
      <w:r>
        <w:rPr>
          <w:sz w:val="28"/>
          <w:szCs w:val="28"/>
        </w:rPr>
        <w:t>Winning champ</w:t>
      </w:r>
    </w:p>
    <w:p w14:paraId="34A9E19B" w14:textId="77777777" w:rsidR="007B4A91" w:rsidRDefault="00794E1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7A3285" w:rsidR="007B4A91" w:rsidRDefault="00824E39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to run and clear all obstacles and we have to win</w:t>
      </w:r>
    </w:p>
    <w:p w14:paraId="3D632C61" w14:textId="77777777" w:rsidR="007B4A91" w:rsidRDefault="00794E1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76669F8" w:rsidR="007B4A91" w:rsidRDefault="00824E39" w:rsidP="00824E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four children </w:t>
      </w:r>
      <w:proofErr w:type="gramStart"/>
      <w:r>
        <w:rPr>
          <w:sz w:val="28"/>
          <w:szCs w:val="28"/>
        </w:rPr>
        <w:t>will  running</w:t>
      </w:r>
      <w:proofErr w:type="gramEnd"/>
      <w:r>
        <w:rPr>
          <w:sz w:val="28"/>
          <w:szCs w:val="28"/>
        </w:rPr>
        <w:t xml:space="preserve"> clearing all obstacles as their aim is to win the race and win gold medal and make </w:t>
      </w:r>
      <w:proofErr w:type="spellStart"/>
      <w:r>
        <w:rPr>
          <w:sz w:val="28"/>
          <w:szCs w:val="28"/>
        </w:rPr>
        <w:t>india</w:t>
      </w:r>
      <w:proofErr w:type="spellEnd"/>
      <w:r>
        <w:rPr>
          <w:sz w:val="28"/>
          <w:szCs w:val="28"/>
        </w:rPr>
        <w:t xml:space="preserve"> proud.</w:t>
      </w:r>
    </w:p>
    <w:p w14:paraId="6102F988" w14:textId="77777777" w:rsidR="007B4A91" w:rsidRDefault="00794E1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94E1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94E1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7A7D5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1F7BD2E" w:rsidR="007B4A91" w:rsidRDefault="00824E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,jump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41FBC55" w:rsidR="007B4A91" w:rsidRDefault="00824E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,jump</w:t>
            </w:r>
            <w:proofErr w:type="spellEnd"/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DF04304" w:rsidR="007B4A91" w:rsidRDefault="00824E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,jump</w:t>
            </w:r>
            <w:proofErr w:type="spellEnd"/>
            <w:proofErr w:type="gram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547E317" w:rsidR="007B4A91" w:rsidRDefault="00824E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un,jump</w:t>
            </w:r>
            <w:proofErr w:type="spellEnd"/>
            <w:proofErr w:type="gram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8109E9" w:rsidR="007B4A91" w:rsidRDefault="00824E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0155B48" w:rsidR="007B4A91" w:rsidRDefault="00824E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ower the speed of a runn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A943A23" w:rsidR="007B4A91" w:rsidRDefault="00794E1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8CED521" wp14:editId="3C7FEBF4">
            <wp:extent cx="3657600" cy="19367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128BBE05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E463429" w:rsidR="007B4A91" w:rsidRDefault="00FA4F52">
      <w:pPr>
        <w:rPr>
          <w:sz w:val="28"/>
          <w:szCs w:val="28"/>
        </w:rPr>
      </w:pPr>
      <w:r>
        <w:t>I will make the runner’s task more difficult</w:t>
      </w:r>
      <w:r w:rsidR="00794E13">
        <w:pict w14:anchorId="2BE0C1BB">
          <v:rect id="_x0000_i1037" style="width:0;height:1.5pt" o:hralign="center" o:hrstd="t" o:hr="t" fillcolor="#a0a0a0" stroked="f"/>
        </w:pict>
      </w:r>
      <w:r w:rsidR="00794E13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94E13"/>
    <w:rsid w:val="007B4A91"/>
    <w:rsid w:val="00824E39"/>
    <w:rsid w:val="00FA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l Takalikar</cp:lastModifiedBy>
  <cp:revision>3</cp:revision>
  <dcterms:created xsi:type="dcterms:W3CDTF">2021-03-18T05:03:00Z</dcterms:created>
  <dcterms:modified xsi:type="dcterms:W3CDTF">2021-05-28T10:33:00Z</dcterms:modified>
</cp:coreProperties>
</file>